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521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2835"/>
        <w:gridCol w:w="3119"/>
      </w:tblGrid>
      <w:tr w:rsidR="00BB0F8E" w:rsidRPr="00082901" w14:paraId="05A0962A" w14:textId="38BE1390" w:rsidTr="00215F52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912ED" w14:textId="0A575DE5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r w:rsidR="002559F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 WT3.2, WT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73BE2" w14:textId="05C76D91" w:rsidR="00B6538D" w:rsidRPr="00215F52" w:rsidRDefault="00B6538D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4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3FD24" w14:textId="7FCC0BF0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B6538D"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100CB" w14:textId="64B29F7B" w:rsidR="00E34D5C" w:rsidRDefault="00215F5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2</w:t>
            </w:r>
            <w:r w:rsidR="004C42E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9790850" w14:textId="3F4A2A84" w:rsidR="004C42EA" w:rsidRPr="00AE06FB" w:rsidRDefault="004C42E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9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D469C" w14:textId="77777777" w:rsidR="00215F52" w:rsidRDefault="00215F52" w:rsidP="00215F5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2]</w:t>
            </w:r>
          </w:p>
          <w:p w14:paraId="3FD8328A" w14:textId="161A8081" w:rsidR="00E34D5C" w:rsidRPr="00AE06FB" w:rsidRDefault="00215F52" w:rsidP="00215F5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9]</w:t>
            </w:r>
          </w:p>
        </w:tc>
      </w:tr>
      <w:tr w:rsidR="00E34D5C" w:rsidRPr="00484169" w14:paraId="3576000A" w14:textId="3856A764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8BB86C6" w14:textId="77777777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 [3]</w:t>
            </w:r>
          </w:p>
          <w:p w14:paraId="18D6047F" w14:textId="159D17D1" w:rsidR="00964FA5" w:rsidRPr="00215F52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9.2) [4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344A3C0A" w:rsidR="00E34D5C" w:rsidRPr="00215F52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E48588" w14:textId="4DFAE187" w:rsidR="004C42EA" w:rsidRPr="006B5FC7" w:rsidRDefault="004C42EA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.17.2)</w:t>
            </w:r>
          </w:p>
          <w:p w14:paraId="7C69AB3F" w14:textId="3E3A1A9D" w:rsidR="00E34D5C" w:rsidRPr="00AE06FB" w:rsidRDefault="004C42EA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</w:tr>
      <w:tr w:rsidR="00E34D5C" w:rsidRPr="00484169" w14:paraId="4337B3D6" w14:textId="6276753E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0675BA90" w:rsidR="00E34D5C" w:rsidRPr="00215F52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57829"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2301BF71" w:rsidR="00E34D5C" w:rsidRPr="00215F52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215F52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57829"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6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5D517218" w:rsidR="00E34D5C" w:rsidRPr="00AE06FB" w:rsidRDefault="000B139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8]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5EBCEA88" w:rsidR="00E34D5C" w:rsidRPr="00AE06FB" w:rsidRDefault="004C42E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</w:tr>
      <w:tr w:rsidR="00F97F2B" w:rsidRPr="00484169" w14:paraId="25574E0C" w14:textId="4C1F9897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215F52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461F7" w14:textId="3B4ED76D" w:rsidR="00954E7E" w:rsidRPr="001671A3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70F1FAE4" w:rsidR="00792C96" w:rsidRPr="00837695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eNA_Ph3 (9.23.2)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4</w:t>
            </w:r>
            <w:r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7642D9AC" w14:textId="0E33007B" w:rsidR="00CA6822" w:rsidRPr="00837695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Eth4MWAB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606E0126" w14:textId="55A627B4" w:rsidR="00CA6822" w:rsidRPr="001671A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MACSUB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2D61E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0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ED2492B" w14:textId="22C38281" w:rsidR="00954E7E" w:rsidRPr="00837695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624E06FF" w:rsidR="00CA6822" w:rsidRPr="00837695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PS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2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33F9B8D8" w14:textId="666F3FF9" w:rsidR="00CD3C33" w:rsidRPr="00837695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RLTEREST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85A230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</w:t>
            </w:r>
            <w:r w:rsidR="00F778B1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6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7CED0" w14:textId="77777777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 [3]</w:t>
            </w:r>
          </w:p>
          <w:p w14:paraId="02D5E00D" w14:textId="77777777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5379C850" w14:textId="77777777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6]</w:t>
            </w:r>
          </w:p>
          <w:p w14:paraId="0E54C0AA" w14:textId="58A43D0B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6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83C3E" w14:textId="018A1361" w:rsidR="00964FA5" w:rsidRPr="00215F52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15F52">
              <w:rPr>
                <w:rFonts w:ascii="Arial" w:hAnsi="Arial" w:cs="Arial"/>
                <w:color w:val="auto"/>
                <w:sz w:val="16"/>
              </w:rPr>
              <w:t>TEI20_NetShare_Ph2-ARC (20.10.1) [8]</w:t>
            </w:r>
          </w:p>
          <w:p w14:paraId="2916116F" w14:textId="5699EDFE" w:rsidR="0038699F" w:rsidRPr="00215F52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15F52">
              <w:rPr>
                <w:rFonts w:ascii="Arial" w:hAnsi="Arial" w:cs="Arial"/>
                <w:color w:val="auto"/>
                <w:sz w:val="16"/>
              </w:rPr>
              <w:t>eNA_Ph3 (9.23.2) [4]</w:t>
            </w:r>
          </w:p>
          <w:p w14:paraId="6A4BFEB1" w14:textId="1A98D23A" w:rsidR="0038699F" w:rsidRPr="00215F52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15F52">
              <w:rPr>
                <w:rFonts w:ascii="Arial" w:hAnsi="Arial" w:cs="Arial"/>
                <w:color w:val="auto"/>
                <w:sz w:val="16"/>
              </w:rPr>
              <w:t>TEI20_NEPS [2]</w:t>
            </w:r>
          </w:p>
          <w:p w14:paraId="20D165A3" w14:textId="00D2F27B" w:rsidR="00954E7E" w:rsidRPr="00215F52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4E69A" w14:textId="58B4A2F2" w:rsidR="004C42EA" w:rsidRDefault="004C42EA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="00CB40B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4A9C285" w14:textId="77777777" w:rsidR="004C42EA" w:rsidRDefault="004C42EA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0055E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43903CDA" w14:textId="4F28B57D" w:rsidR="00D674E6" w:rsidRPr="00AE06FB" w:rsidRDefault="00D674E6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  <w:bookmarkStart w:id="0" w:name="_GoBack"/>
            <w:bookmarkEnd w:id="0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BD157" w14:textId="5656D6EA" w:rsidR="004C42EA" w:rsidRDefault="004C42EA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 w:rsidR="000055E9">
              <w:rPr>
                <w:rFonts w:ascii="Arial" w:hAnsi="Arial" w:cs="Arial"/>
                <w:sz w:val="16"/>
              </w:rPr>
              <w:t xml:space="preserve"> [5</w:t>
            </w:r>
            <w:r>
              <w:rPr>
                <w:rFonts w:ascii="Arial" w:hAnsi="Arial" w:cs="Arial"/>
                <w:sz w:val="16"/>
              </w:rPr>
              <w:t>]</w:t>
            </w:r>
          </w:p>
          <w:p w14:paraId="21BAB014" w14:textId="77777777" w:rsidR="004C42EA" w:rsidRPr="005D60BE" w:rsidRDefault="004C42EA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5D60BE">
              <w:rPr>
                <w:rFonts w:ascii="Arial" w:hAnsi="Arial" w:cs="Arial"/>
                <w:color w:val="auto"/>
                <w:sz w:val="16"/>
              </w:rPr>
              <w:t>eNA_Ph3 (9.23.2) [4]</w:t>
            </w:r>
          </w:p>
          <w:p w14:paraId="13110919" w14:textId="56559C1E" w:rsidR="004C42EA" w:rsidRPr="004C42EA" w:rsidRDefault="000055E9" w:rsidP="004C42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PS [1</w:t>
            </w:r>
            <w:r w:rsidR="004C42EA" w:rsidRPr="004C42EA">
              <w:rPr>
                <w:rFonts w:ascii="Arial" w:hAnsi="Arial" w:cs="Arial"/>
                <w:color w:val="auto"/>
                <w:sz w:val="16"/>
              </w:rPr>
              <w:t>]</w:t>
            </w:r>
          </w:p>
        </w:tc>
      </w:tr>
      <w:tr w:rsidR="00964FA5" w:rsidRPr="00484169" w14:paraId="099C9D48" w14:textId="43E9FD8A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37AD080A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634BF401" w14:textId="041A39A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  <w:p w14:paraId="012DDC7C" w14:textId="00E8F41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D23A98A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 [12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5C2C1176" w:rsidR="00964FA5" w:rsidRPr="00215F52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 [15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F421159" w14:textId="28D671B9" w:rsidR="0005776D" w:rsidRPr="00837695" w:rsidRDefault="0005776D" w:rsidP="0005776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</w:t>
            </w:r>
          </w:p>
          <w:p w14:paraId="340F01E6" w14:textId="74F656D7" w:rsidR="0005776D" w:rsidRDefault="0005776D" w:rsidP="0005776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</w:p>
          <w:p w14:paraId="7DC5FB39" w14:textId="0526942C" w:rsidR="00964FA5" w:rsidRPr="00AE06FB" w:rsidRDefault="000B1396" w:rsidP="0005776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5D60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5D60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0FEEA0" w14:textId="576DFB76" w:rsidR="000B1396" w:rsidRDefault="000B139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</w:p>
          <w:p w14:paraId="280C0C95" w14:textId="323B8952" w:rsidR="00964FA5" w:rsidRPr="00AE06FB" w:rsidRDefault="000B139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</w:p>
        </w:tc>
      </w:tr>
      <w:tr w:rsidR="001D70C3" w:rsidRPr="00484169" w14:paraId="7B4207E5" w14:textId="4355AFE0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801D" w14:textId="77777777" w:rsidR="001D70C3" w:rsidRPr="00457101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B1C6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DF95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1D70C3" w:rsidRPr="00837695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21A6BF4D" w:rsidR="001D70C3" w:rsidRPr="00215F52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57829"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3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1505A1E0" w:rsidR="001D70C3" w:rsidRPr="00215F52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20.5.1) </w:t>
            </w:r>
            <w:r w:rsidR="00857829"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7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F92E9" w14:textId="0C41A533" w:rsidR="001D70C3" w:rsidRDefault="004C42EA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4D6B5C42" w14:textId="538112B9" w:rsidR="000055E9" w:rsidRDefault="000055E9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4]</w:t>
            </w:r>
          </w:p>
          <w:p w14:paraId="71DF1D92" w14:textId="677BD677" w:rsidR="000055E9" w:rsidRPr="00AE06FB" w:rsidRDefault="000055E9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6FBC9F7A" w:rsidR="001D70C3" w:rsidRPr="00AE06FB" w:rsidRDefault="004C42EA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8]</w:t>
            </w:r>
          </w:p>
        </w:tc>
      </w:tr>
      <w:tr w:rsidR="00E34D5C" w:rsidRPr="00484169" w14:paraId="41ED05A3" w14:textId="0E8D00D5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215F52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B0E861" w14:textId="141FCAFF" w:rsidR="00A064C0" w:rsidRPr="001671A3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 [</w:t>
            </w:r>
            <w:r w:rsidR="007223B7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7CD88859" w14:textId="0B1C46DD" w:rsidR="00117F2D" w:rsidRPr="00837695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CA3AB8" w14:textId="22BB4A17" w:rsidR="00302F59" w:rsidRPr="00837695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</w:t>
            </w:r>
          </w:p>
          <w:p w14:paraId="6E62729A" w14:textId="2D2FE6E6" w:rsidR="00117F2D" w:rsidRPr="00837695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837695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34DEA72C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2 (</w:t>
            </w:r>
            <w:r w:rsidR="002559F3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slicing)</w:t>
            </w:r>
            <w:r w:rsidR="004B3D20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FW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080D68" w14:textId="603A6F19" w:rsidR="00E34D5C" w:rsidRPr="00215F52" w:rsidRDefault="00244A55" w:rsidP="00C535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General (20.6.0) [4], </w:t>
            </w:r>
            <w:r w:rsidR="00C53596"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WT#1.4[1]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039C" w14:textId="1B4A8D99" w:rsidR="00E34D5C" w:rsidRPr="00215F52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81E0AD" w14:textId="6B1CBD13" w:rsidR="00594E3A" w:rsidRPr="00215F52" w:rsidRDefault="00594E3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#2[1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3E779392" w:rsidR="00E34D5C" w:rsidRPr="00AE06FB" w:rsidRDefault="000B139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A4569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59F25776" w:rsidR="00E34D5C" w:rsidRPr="00AE06FB" w:rsidRDefault="000B139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A4569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</w:tr>
      <w:tr w:rsidR="00E34D5C" w:rsidRPr="00484169" w14:paraId="151C31F3" w14:textId="659332CC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1626EAB2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  <w:p w14:paraId="46B073A5" w14:textId="18A382DF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837695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 [1]</w:t>
            </w:r>
          </w:p>
          <w:p w14:paraId="054D914C" w14:textId="6E066669" w:rsidR="00E34D5C" w:rsidRPr="00837695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0</w:t>
            </w:r>
            <w:r w:rsidR="00355FBA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0693A962" w:rsidR="00316188" w:rsidRPr="00837695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7A5164BE" w14:textId="41C67FDA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3EA3A1D" w14:textId="77777777" w:rsidR="00B33D55" w:rsidRPr="00215F52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 [1]</w:t>
            </w:r>
          </w:p>
          <w:p w14:paraId="4ECEBDDD" w14:textId="69D5C2FB" w:rsidR="00E34D5C" w:rsidRPr="00215F52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 [10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8A601BB" w:rsidR="00E34D5C" w:rsidRPr="00215F52" w:rsidRDefault="00B33D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12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24DC8E5" w14:textId="2839BB76" w:rsidR="000B1396" w:rsidRPr="00581B83" w:rsidRDefault="000B1396" w:rsidP="000B13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</w:t>
            </w:r>
          </w:p>
          <w:p w14:paraId="4F22CE6A" w14:textId="77777777" w:rsidR="00E34D5C" w:rsidRDefault="000B1396" w:rsidP="000B13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678202C7" w14:textId="14DE5FD6" w:rsidR="000B1396" w:rsidRPr="00AE06FB" w:rsidRDefault="000B1396" w:rsidP="000B13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F4B61FD" w14:textId="77777777" w:rsidR="000B1396" w:rsidRDefault="000B1396" w:rsidP="000B1396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NG_RTC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9.14.2)</w:t>
            </w:r>
          </w:p>
          <w:p w14:paraId="11610E1E" w14:textId="2D333EA1" w:rsidR="00E34D5C" w:rsidRPr="00AE06FB" w:rsidRDefault="000B1396" w:rsidP="000B13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2.2) </w:t>
            </w: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</w:tc>
      </w:tr>
      <w:tr w:rsidR="00954E7E" w:rsidRPr="00484169" w14:paraId="71A0D7EB" w14:textId="2A351055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837695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Pr="001671A3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837695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1187D59C" w:rsidR="00954E7E" w:rsidRPr="00215F52" w:rsidRDefault="003C75D4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215F52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1715A98E" w:rsidR="00954E7E" w:rsidRPr="00215F52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2371936F" w:rsidR="00954E7E" w:rsidRPr="0076316C" w:rsidRDefault="000B1396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A97CF8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.2.1)</w:t>
            </w:r>
            <w:r w:rsidRPr="00A97CF8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]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4D0B250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7DC14F1F" w14:textId="7FC7174C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1671A3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837695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837695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215F52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215F52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1671A3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BB97D72" w14:textId="239D4804" w:rsidR="002F61B7" w:rsidRPr="00837695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</w:t>
            </w:r>
            <w:r w:rsidR="005D4AF4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0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3E07633" w:rsidR="00E34D5C" w:rsidRPr="00837695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5D4AF4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6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Pr="00837695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7EF7F84" w:rsidR="00D960F7" w:rsidRPr="00E427C6" w:rsidRDefault="00D960F7" w:rsidP="00C764F7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WT3.1, WT1.2 (UP, QoS), 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2559F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DDDFA" w14:textId="35237DEF" w:rsidR="00594E3A" w:rsidRPr="00215F52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A22F8E7" w14:textId="2DA319E2" w:rsidR="00E34D5C" w:rsidRPr="00215F52" w:rsidRDefault="005E7D9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#1.2[9],</w:t>
            </w:r>
            <w:r w:rsidRPr="00215F52">
              <w:rPr>
                <w:color w:val="auto"/>
              </w:rPr>
              <w:t xml:space="preserve"> </w:t>
            </w: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#1.3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DFCBB3" w14:textId="77777777" w:rsidR="00E34D5C" w:rsidRPr="00215F52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EFCBB3" w14:textId="06E61BED" w:rsidR="005F2BB7" w:rsidRPr="00215F52" w:rsidRDefault="005F2B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#1.2[9],</w:t>
            </w:r>
            <w:r w:rsidRPr="00215F52">
              <w:rPr>
                <w:color w:val="auto"/>
              </w:rPr>
              <w:t xml:space="preserve"> </w:t>
            </w: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#1.3[1]</w:t>
            </w:r>
          </w:p>
        </w:tc>
        <w:tc>
          <w:tcPr>
            <w:tcW w:w="595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4F0DD446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60956EC0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Pr="001671A3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7211DD7" w:rsidR="0026121C" w:rsidRPr="00215F52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CD247B" w14:textId="77777777" w:rsidR="007037B2" w:rsidRPr="00215F52" w:rsidRDefault="007037B2" w:rsidP="007037B2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</w:t>
            </w:r>
          </w:p>
          <w:p w14:paraId="2311457A" w14:textId="0FFD4260" w:rsidR="0026121C" w:rsidRPr="00215F52" w:rsidRDefault="007037B2" w:rsidP="007037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NG_RTC_Ph2 (19.2.2) </w:t>
            </w:r>
            <w:r w:rsidR="00333EB5" w:rsidRPr="00215F52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="00333EB5"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 [11]</w:t>
            </w: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57836F6F" w:rsidR="0026121C" w:rsidRPr="00215F52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5D464A99" w:rsidR="0026121C" w:rsidRPr="00215F52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215F52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37C660AB" w:rsidR="00DD41E3" w:rsidRPr="00837695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0B0BCD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52FDC1B" w14:textId="77777777" w:rsidR="00CC517E" w:rsidRPr="00837695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837695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507750F8" w:rsidR="00C02179" w:rsidRPr="00837695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274E4A6" w14:textId="3EA8A872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A32C1" w14:textId="77777777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40F51B22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1F79D1E" w14:textId="77777777" w:rsidR="00E204E0" w:rsidRPr="00215F52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 [8]</w:t>
            </w:r>
          </w:p>
          <w:p w14:paraId="5852DCAB" w14:textId="1C481779" w:rsidR="00B33D55" w:rsidRPr="00215F52" w:rsidRDefault="00B33D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3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568857" w14:textId="77777777" w:rsidR="00896DEA" w:rsidRPr="00215F52" w:rsidRDefault="00896DEA" w:rsidP="00896D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3]</w:t>
            </w:r>
          </w:p>
          <w:p w14:paraId="492D1FB7" w14:textId="27393328" w:rsidR="00C076CF" w:rsidRPr="00215F52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C2A36" w14:textId="0C6A1390" w:rsidR="009062A0" w:rsidRPr="00215F52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81ECBFA" w14:textId="4B220185" w:rsidR="00594E3A" w:rsidRPr="00215F52" w:rsidRDefault="00594E3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#3[2], WT#4[1], WT#5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268486" w14:textId="5C7D2A24" w:rsidR="009062A0" w:rsidRPr="00215F52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215F52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WT#6[1], WT#7[1], WT#8[1]</w:t>
            </w: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48C69513" w:rsidR="0066310A" w:rsidRPr="00837695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551C642" w:rsidR="0066310A" w:rsidRPr="001671A3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2D2F88FA" w:rsidR="0015693D" w:rsidRPr="001671A3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1655C9A8" w14:textId="5A4451BE" w:rsidR="0027754C" w:rsidRPr="00837695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13A69EBD" w:rsidR="0015693D" w:rsidRPr="001671A3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  <w:p w14:paraId="679443CC" w14:textId="1D4721C8" w:rsidR="0027754C" w:rsidRPr="001671A3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04A93F7" w14:textId="77777777" w:rsidR="00333EB5" w:rsidRPr="00215F52" w:rsidRDefault="00333EB5" w:rsidP="00333E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4B521C3C" w14:textId="10FE85A8" w:rsidR="00E204E0" w:rsidRPr="00215F52" w:rsidRDefault="00333EB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70337C3D" w:rsidR="00896DEA" w:rsidRPr="00215F52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9DEB5C9" w14:textId="77777777" w:rsidR="001671A3" w:rsidRPr="00215F52" w:rsidRDefault="001671A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  <w:p w14:paraId="43CA358A" w14:textId="698F99FD" w:rsidR="0066310A" w:rsidRPr="00215F52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3188E275" w:rsidR="0066310A" w:rsidRPr="00215F52" w:rsidRDefault="005D60B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1CCF829" w14:textId="12D1E292" w:rsidR="00E204E0" w:rsidRPr="00215F52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15F52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57829"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33F4FA23" w14:textId="52C60E59" w:rsidR="00896DEA" w:rsidRPr="00215F52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625D4CD" w:rsidR="00E204E0" w:rsidRPr="00215F52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15F52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 w:rsidRPr="00215F5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304B7AE" w:rsidR="009062A0" w:rsidRPr="00215F52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61CD149" w:rsidR="009062A0" w:rsidRPr="00215F52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95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95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6718A" w14:textId="7A2469CF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104996" w:rsidRPr="00837695">
              <w:rPr>
                <w:rFonts w:ascii="Arial" w:hAnsi="Arial" w:cs="Arial"/>
                <w:color w:val="auto"/>
                <w:sz w:val="16"/>
              </w:rPr>
              <w:t>8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51478379" w14:textId="79AC0E6A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4FB55" w14:textId="61FC3065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</w:p>
          <w:p w14:paraId="53395510" w14:textId="64EB26A9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87786" w14:textId="2F00AADB" w:rsidR="004133D0" w:rsidRPr="00837695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837695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135B9" w14:textId="77777777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220E32C" w14:textId="77777777" w:rsidR="004133D0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72EFC22D" w:rsidR="000962C9" w:rsidRPr="0076316C" w:rsidRDefault="000962C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Handle </w:t>
            </w: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tdocs</w:t>
            </w: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22D978D2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0BFCD9DF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2)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Pr="00837695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837695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837695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215F52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]</w:t>
            </w:r>
          </w:p>
          <w:p w14:paraId="5938D2B0" w14:textId="4E0219EE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1C361737" w14:textId="10384196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Pr="001671A3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95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A189B" w14:textId="77777777" w:rsidR="00EA379E" w:rsidRDefault="00EA379E">
      <w:pPr>
        <w:spacing w:after="0"/>
      </w:pPr>
      <w:r>
        <w:separator/>
      </w:r>
    </w:p>
  </w:endnote>
  <w:endnote w:type="continuationSeparator" w:id="0">
    <w:p w14:paraId="03A4D997" w14:textId="77777777" w:rsidR="00EA379E" w:rsidRDefault="00EA37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682634" w14:textId="77777777" w:rsidR="00EA379E" w:rsidRDefault="00EA379E">
      <w:pPr>
        <w:spacing w:after="0"/>
      </w:pPr>
      <w:r>
        <w:separator/>
      </w:r>
    </w:p>
  </w:footnote>
  <w:footnote w:type="continuationSeparator" w:id="0">
    <w:p w14:paraId="61E4FE4C" w14:textId="77777777" w:rsidR="00EA379E" w:rsidRDefault="00EA37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3C8E5BE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D674E6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5E9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76D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62C9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396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671A3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5F52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D8D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5D4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0E5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2EA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4D63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35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3A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11A6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D60BE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E7D9B"/>
    <w:rsid w:val="005F0352"/>
    <w:rsid w:val="005F0F81"/>
    <w:rsid w:val="005F2BB7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BF2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7B2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AF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695"/>
    <w:rsid w:val="00837A04"/>
    <w:rsid w:val="00837D90"/>
    <w:rsid w:val="00840D1A"/>
    <w:rsid w:val="00841A2B"/>
    <w:rsid w:val="00841E01"/>
    <w:rsid w:val="00842A46"/>
    <w:rsid w:val="00843E63"/>
    <w:rsid w:val="0084497D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96DEA"/>
    <w:rsid w:val="00897022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94A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3D56"/>
    <w:rsid w:val="00A44521"/>
    <w:rsid w:val="00A44997"/>
    <w:rsid w:val="00A44A85"/>
    <w:rsid w:val="00A45698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CF8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6D5E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076CF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596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0B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4E6"/>
    <w:rsid w:val="00D677D3"/>
    <w:rsid w:val="00D71DED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6FE0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30BA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9E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D11F1A-AA0C-4C85-A88B-AFFC24A2F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1T12:06:00Z</cp:lastPrinted>
  <dcterms:created xsi:type="dcterms:W3CDTF">2025-10-16T12:48:00Z</dcterms:created>
  <dcterms:modified xsi:type="dcterms:W3CDTF">2025-10-1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